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3c7821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37b68b01-91b2-41ec-ae58-ece5de3fb5e2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46abb51e-582b-404e-87ab-037de7ef7381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10:06Z</dcterms:created>
  <dcterms:modified xsi:type="dcterms:W3CDTF">2023-07-08T20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